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F185D" w14:textId="1CCFE7CB" w:rsidR="00CB5151" w:rsidRDefault="00CB5151" w:rsidP="00AD0F90">
      <w:pPr>
        <w:spacing w:before="120" w:after="120"/>
        <w:rPr>
          <w:rFonts w:ascii="Times New Roman" w:hAnsi="Times New Roman" w:cs="Times New Roman"/>
          <w:b/>
          <w:i/>
          <w:sz w:val="32"/>
        </w:rPr>
      </w:pPr>
      <w:r>
        <w:rPr>
          <w:rFonts w:ascii="Times New Roman" w:hAnsi="Times New Roman" w:cs="Times New Roman"/>
          <w:color w:val="0070C0"/>
          <w:szCs w:val="20"/>
        </w:rPr>
        <w:t>Neha Maddali</w:t>
      </w:r>
    </w:p>
    <w:p w14:paraId="42B427E7" w14:textId="4D449571" w:rsidR="00852DD3" w:rsidRPr="0005094C" w:rsidRDefault="00504021" w:rsidP="0005094C">
      <w:pPr>
        <w:spacing w:before="120" w:after="120"/>
        <w:rPr>
          <w:rFonts w:ascii="Times New Roman" w:hAnsi="Times New Roman" w:cs="Times New Roman"/>
          <w:b/>
          <w:i/>
          <w:sz w:val="32"/>
        </w:rPr>
      </w:pPr>
      <w:r w:rsidRPr="00852DD3">
        <w:rPr>
          <w:rFonts w:ascii="Times New Roman" w:hAnsi="Times New Roman" w:cs="Times New Roman"/>
          <w:b/>
          <w:i/>
          <w:sz w:val="32"/>
        </w:rPr>
        <w:t>Homework 3</w:t>
      </w:r>
      <w:r w:rsidR="00A1179D">
        <w:rPr>
          <w:rFonts w:ascii="SimSun" w:eastAsia="SimSun" w:hAnsi="SimSun" w:cs="Times New Roman" w:hint="eastAsia"/>
          <w:b/>
          <w:i/>
          <w:sz w:val="32"/>
          <w:lang w:eastAsia="zh-CN"/>
        </w:rPr>
        <w:t>-</w:t>
      </w:r>
      <w:r w:rsidR="00A1179D">
        <w:rPr>
          <w:rFonts w:ascii="Times New Roman" w:hAnsi="Times New Roman" w:cs="Times New Roman"/>
          <w:b/>
          <w:i/>
          <w:sz w:val="32"/>
        </w:rPr>
        <w:t>1</w:t>
      </w:r>
    </w:p>
    <w:p w14:paraId="0D6EAE20" w14:textId="7D8CA4C7" w:rsidR="00E72F5C" w:rsidRPr="00A1179D" w:rsidRDefault="00A1179D" w:rsidP="00A1179D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(5</w:t>
      </w:r>
      <w:r w:rsidR="007A6B66">
        <w:rPr>
          <w:rFonts w:ascii="Times New Roman" w:hAnsi="Times New Roman" w:cs="Times New Roman"/>
          <w:szCs w:val="20"/>
        </w:rPr>
        <w:t>0</w:t>
      </w:r>
      <w:r w:rsidR="00E25C28" w:rsidRPr="0025309E">
        <w:rPr>
          <w:rFonts w:ascii="Times New Roman" w:hAnsi="Times New Roman" w:cs="Times New Roman"/>
          <w:szCs w:val="20"/>
        </w:rPr>
        <w:t xml:space="preserve"> points)</w:t>
      </w:r>
      <w:r>
        <w:rPr>
          <w:rFonts w:ascii="Times New Roman" w:hAnsi="Times New Roman" w:cs="Times New Roman"/>
          <w:szCs w:val="20"/>
        </w:rPr>
        <w:t xml:space="preserve"> </w:t>
      </w:r>
      <w:r w:rsidR="007A6B66" w:rsidRPr="00A1179D">
        <w:rPr>
          <w:rFonts w:ascii="Times New Roman" w:hAnsi="Times New Roman" w:cs="Times New Roman"/>
          <w:szCs w:val="20"/>
        </w:rPr>
        <w:t>Derive the I/O costs of different join algorithms of relations R and S given the following variables, which you may or may not use all of them.</w:t>
      </w:r>
      <w:r w:rsidR="007A6B66">
        <w:rPr>
          <w:rFonts w:ascii="Times New Roman" w:hAnsi="Times New Roman" w:cs="Times New Roman"/>
          <w:szCs w:val="20"/>
        </w:rPr>
        <w:t xml:space="preserve"> Suppose that there is 1 page of results for the join.</w:t>
      </w:r>
      <w:r w:rsidR="007A6B66" w:rsidRPr="00A1179D">
        <w:rPr>
          <w:rFonts w:ascii="Times New Roman" w:hAnsi="Times New Roman" w:cs="Times New Roman"/>
          <w:szCs w:val="20"/>
        </w:rPr>
        <w:t xml:space="preserve"> Ignore the CPU time cost. </w:t>
      </w:r>
      <w:r w:rsidR="00D835EF">
        <w:rPr>
          <w:rFonts w:ascii="Times New Roman" w:hAnsi="Times New Roman" w:cs="Times New Roman"/>
          <w:szCs w:val="20"/>
        </w:rPr>
        <w:t>Please write down steps to explain your answer</w:t>
      </w:r>
      <w:r w:rsidR="00AD69F4">
        <w:rPr>
          <w:rFonts w:ascii="Times New Roman" w:hAnsi="Times New Roman" w:cs="Times New Roman"/>
          <w:szCs w:val="20"/>
        </w:rPr>
        <w:t xml:space="preserve"> for full credits</w:t>
      </w:r>
      <w:r w:rsidR="007A6B66">
        <w:rPr>
          <w:rFonts w:ascii="Times New Roman" w:hAnsi="Times New Roman" w:cs="Times New Roman"/>
          <w:szCs w:val="20"/>
        </w:rPr>
        <w:t>.</w:t>
      </w:r>
    </w:p>
    <w:p w14:paraId="6A1AC2BC" w14:textId="6559D081" w:rsidR="00A1179D" w:rsidRPr="00A1179D" w:rsidRDefault="00A1179D" w:rsidP="00E34160">
      <w:pPr>
        <w:ind w:left="720"/>
        <w:rPr>
          <w:rFonts w:ascii="Times New Roman" w:hAnsi="Times New Roman" w:cs="Times New Roman"/>
          <w:szCs w:val="20"/>
        </w:rPr>
      </w:pPr>
      <w:r w:rsidRPr="00A1179D">
        <w:rPr>
          <w:rFonts w:ascii="Times New Roman" w:hAnsi="Times New Roman" w:cs="Times New Roman"/>
          <w:szCs w:val="20"/>
        </w:rPr>
        <w:t>|R|=</w:t>
      </w:r>
      <w:r>
        <w:rPr>
          <w:rFonts w:ascii="Times New Roman" w:hAnsi="Times New Roman" w:cs="Times New Roman"/>
          <w:szCs w:val="20"/>
        </w:rPr>
        <w:t>2</w:t>
      </w:r>
      <w:r w:rsidRPr="00A1179D">
        <w:rPr>
          <w:rFonts w:ascii="Times New Roman" w:hAnsi="Times New Roman" w:cs="Times New Roman"/>
          <w:szCs w:val="20"/>
        </w:rPr>
        <w:t xml:space="preserve">0: Number of tuples </w:t>
      </w:r>
      <w:r>
        <w:rPr>
          <w:rFonts w:ascii="Times New Roman" w:hAnsi="Times New Roman" w:cs="Times New Roman"/>
          <w:szCs w:val="20"/>
        </w:rPr>
        <w:t xml:space="preserve">per page </w:t>
      </w:r>
      <w:r w:rsidRPr="00A1179D">
        <w:rPr>
          <w:rFonts w:ascii="Times New Roman" w:hAnsi="Times New Roman" w:cs="Times New Roman"/>
          <w:szCs w:val="20"/>
        </w:rPr>
        <w:t>in R</w:t>
      </w:r>
      <w:r w:rsidR="005F6BE1" w:rsidRPr="005F6BE1">
        <w:rPr>
          <w:rFonts w:ascii="Times New Roman" w:hAnsi="Times New Roman" w:cs="Times New Roman"/>
          <w:color w:val="0070C0"/>
          <w:szCs w:val="20"/>
        </w:rPr>
        <w:t xml:space="preserve"> </w:t>
      </w:r>
    </w:p>
    <w:p w14:paraId="1FADA095" w14:textId="4A5719D1" w:rsidR="00A1179D" w:rsidRPr="00A1179D" w:rsidRDefault="00A1179D" w:rsidP="00E34160">
      <w:pPr>
        <w:ind w:left="720"/>
        <w:rPr>
          <w:rFonts w:ascii="Times New Roman" w:hAnsi="Times New Roman" w:cs="Times New Roman"/>
          <w:szCs w:val="20"/>
        </w:rPr>
      </w:pPr>
      <w:r w:rsidRPr="00A1179D">
        <w:rPr>
          <w:rFonts w:ascii="Times New Roman" w:hAnsi="Times New Roman" w:cs="Times New Roman"/>
          <w:szCs w:val="20"/>
        </w:rPr>
        <w:t>|S|=</w:t>
      </w:r>
      <w:r>
        <w:rPr>
          <w:rFonts w:ascii="Times New Roman" w:hAnsi="Times New Roman" w:cs="Times New Roman"/>
          <w:szCs w:val="20"/>
        </w:rPr>
        <w:t>2</w:t>
      </w:r>
      <w:r w:rsidRPr="00A1179D">
        <w:rPr>
          <w:rFonts w:ascii="Times New Roman" w:hAnsi="Times New Roman" w:cs="Times New Roman"/>
          <w:szCs w:val="20"/>
        </w:rPr>
        <w:t>0: Number of tuples</w:t>
      </w:r>
      <w:r>
        <w:rPr>
          <w:rFonts w:ascii="Times New Roman" w:hAnsi="Times New Roman" w:cs="Times New Roman"/>
          <w:szCs w:val="20"/>
        </w:rPr>
        <w:t xml:space="preserve"> per page</w:t>
      </w:r>
      <w:r w:rsidRPr="00A1179D">
        <w:rPr>
          <w:rFonts w:ascii="Times New Roman" w:hAnsi="Times New Roman" w:cs="Times New Roman"/>
          <w:szCs w:val="20"/>
        </w:rPr>
        <w:t xml:space="preserve"> in S</w:t>
      </w:r>
      <w:r w:rsidR="005F6BE1">
        <w:rPr>
          <w:rFonts w:ascii="Times New Roman" w:hAnsi="Times New Roman" w:cs="Times New Roman"/>
          <w:szCs w:val="20"/>
        </w:rPr>
        <w:t xml:space="preserve"> </w:t>
      </w:r>
    </w:p>
    <w:p w14:paraId="62F63863" w14:textId="77777777" w:rsidR="00A1179D" w:rsidRPr="00A1179D" w:rsidRDefault="00A1179D" w:rsidP="00E34160">
      <w:pPr>
        <w:ind w:left="720"/>
        <w:rPr>
          <w:rFonts w:ascii="Times New Roman" w:hAnsi="Times New Roman" w:cs="Times New Roman"/>
          <w:szCs w:val="20"/>
        </w:rPr>
      </w:pPr>
      <w:r w:rsidRPr="00A1179D">
        <w:rPr>
          <w:rFonts w:ascii="Times New Roman" w:hAnsi="Times New Roman" w:cs="Times New Roman"/>
          <w:szCs w:val="20"/>
        </w:rPr>
        <w:t>M=120: Number of pages in R</w:t>
      </w:r>
    </w:p>
    <w:p w14:paraId="1ADE1A04" w14:textId="77777777" w:rsidR="00A1179D" w:rsidRPr="00A1179D" w:rsidRDefault="00A1179D" w:rsidP="00E34160">
      <w:pPr>
        <w:ind w:left="720"/>
        <w:rPr>
          <w:rFonts w:ascii="Times New Roman" w:hAnsi="Times New Roman" w:cs="Times New Roman"/>
          <w:szCs w:val="20"/>
        </w:rPr>
      </w:pPr>
      <w:r w:rsidRPr="00A1179D">
        <w:rPr>
          <w:rFonts w:ascii="Times New Roman" w:hAnsi="Times New Roman" w:cs="Times New Roman"/>
          <w:szCs w:val="20"/>
        </w:rPr>
        <w:t>N=40: Number of pages in S</w:t>
      </w:r>
    </w:p>
    <w:p w14:paraId="5598BC15" w14:textId="57F35F0E" w:rsidR="00A1179D" w:rsidRPr="00A1179D" w:rsidRDefault="00A1179D" w:rsidP="00E34160">
      <w:pPr>
        <w:ind w:left="720"/>
        <w:rPr>
          <w:rFonts w:ascii="Times New Roman" w:hAnsi="Times New Roman" w:cs="Times New Roman"/>
          <w:szCs w:val="20"/>
        </w:rPr>
      </w:pPr>
      <w:r w:rsidRPr="00A1179D">
        <w:rPr>
          <w:rFonts w:ascii="Times New Roman" w:hAnsi="Times New Roman" w:cs="Times New Roman"/>
          <w:szCs w:val="20"/>
        </w:rPr>
        <w:t xml:space="preserve">B=10: Number of available </w:t>
      </w:r>
      <w:r w:rsidR="00E34160">
        <w:rPr>
          <w:rFonts w:ascii="Times New Roman" w:hAnsi="Times New Roman" w:cs="Times New Roman"/>
          <w:szCs w:val="20"/>
        </w:rPr>
        <w:t xml:space="preserve">main </w:t>
      </w:r>
      <w:r w:rsidRPr="00A1179D">
        <w:rPr>
          <w:rFonts w:ascii="Times New Roman" w:hAnsi="Times New Roman" w:cs="Times New Roman"/>
          <w:szCs w:val="20"/>
        </w:rPr>
        <w:t>memory in pages</w:t>
      </w:r>
    </w:p>
    <w:p w14:paraId="7FC75E39" w14:textId="3C9D7A1F" w:rsidR="008A64F8" w:rsidRPr="0081564C" w:rsidRDefault="007A6B66" w:rsidP="008A64F8">
      <w:pPr>
        <w:pStyle w:val="ListParagraph"/>
        <w:numPr>
          <w:ilvl w:val="1"/>
          <w:numId w:val="19"/>
        </w:numPr>
        <w:rPr>
          <w:rFonts w:ascii="Times New Roman" w:hAnsi="Times New Roman" w:cs="Times New Roman"/>
          <w:szCs w:val="20"/>
        </w:rPr>
      </w:pPr>
      <w:r w:rsidRPr="00A1179D">
        <w:rPr>
          <w:rFonts w:ascii="Times New Roman" w:hAnsi="Times New Roman" w:cs="Times New Roman"/>
          <w:szCs w:val="20"/>
        </w:rPr>
        <w:t>(</w:t>
      </w:r>
      <w:r>
        <w:rPr>
          <w:rFonts w:ascii="Times New Roman" w:hAnsi="Times New Roman" w:cs="Times New Roman"/>
          <w:szCs w:val="20"/>
        </w:rPr>
        <w:t>10</w:t>
      </w:r>
      <w:r w:rsidRPr="00A1179D">
        <w:rPr>
          <w:rFonts w:ascii="Times New Roman" w:hAnsi="Times New Roman" w:cs="Times New Roman"/>
          <w:szCs w:val="20"/>
        </w:rPr>
        <w:t xml:space="preserve"> points) What is the minimal I/O cost of block nested loop join? </w:t>
      </w:r>
    </w:p>
    <w:p w14:paraId="4AFA13A3" w14:textId="77605D68" w:rsidR="000545AA" w:rsidRPr="000545AA" w:rsidRDefault="000545AA" w:rsidP="000545AA">
      <w:pPr>
        <w:pStyle w:val="ListParagraph"/>
        <w:ind w:left="360" w:firstLine="360"/>
        <w:rPr>
          <w:rFonts w:ascii="Times New Roman" w:hAnsi="Times New Roman" w:cs="Times New Roman"/>
          <w:color w:val="0070C0"/>
          <w:szCs w:val="20"/>
        </w:rPr>
      </w:pPr>
      <w:r>
        <w:rPr>
          <w:rFonts w:ascii="Times New Roman" w:hAnsi="Times New Roman" w:cs="Times New Roman"/>
          <w:color w:val="0070C0"/>
          <w:szCs w:val="20"/>
        </w:rPr>
        <w:t>Use R as the outer relation.</w:t>
      </w:r>
    </w:p>
    <w:p w14:paraId="496DE13A" w14:textId="7249CA80" w:rsidR="00464BE2" w:rsidRDefault="00464BE2" w:rsidP="000A50DB">
      <w:pPr>
        <w:pStyle w:val="ListParagraph"/>
        <w:rPr>
          <w:rFonts w:ascii="Times New Roman" w:hAnsi="Times New Roman" w:cs="Times New Roman"/>
          <w:color w:val="0070C0"/>
          <w:szCs w:val="20"/>
        </w:rPr>
      </w:pPr>
      <w:r w:rsidRPr="0081564C">
        <w:rPr>
          <w:rFonts w:ascii="Times New Roman" w:hAnsi="Times New Roman" w:cs="Times New Roman"/>
          <w:color w:val="0070C0"/>
          <w:szCs w:val="20"/>
        </w:rPr>
        <w:t xml:space="preserve">Total cost = </w:t>
      </w:r>
      <w:r w:rsidR="00193444">
        <w:rPr>
          <w:rFonts w:ascii="Times New Roman" w:hAnsi="Times New Roman" w:cs="Times New Roman"/>
          <w:color w:val="0070C0"/>
          <w:szCs w:val="20"/>
        </w:rPr>
        <w:t xml:space="preserve">M + [M/(B-2)]*N = </w:t>
      </w:r>
      <w:r w:rsidRPr="0081564C">
        <w:rPr>
          <w:rFonts w:ascii="Times New Roman" w:hAnsi="Times New Roman" w:cs="Times New Roman"/>
          <w:color w:val="0070C0"/>
          <w:szCs w:val="20"/>
        </w:rPr>
        <w:t>120 +</w:t>
      </w:r>
      <w:r w:rsidR="0081564C">
        <w:rPr>
          <w:rFonts w:ascii="Times New Roman" w:hAnsi="Times New Roman" w:cs="Times New Roman"/>
          <w:color w:val="0070C0"/>
          <w:szCs w:val="20"/>
        </w:rPr>
        <w:t xml:space="preserve"> </w:t>
      </w:r>
      <w:r w:rsidRPr="0081564C">
        <w:rPr>
          <w:rFonts w:ascii="Times New Roman" w:hAnsi="Times New Roman" w:cs="Times New Roman"/>
          <w:color w:val="0070C0"/>
          <w:szCs w:val="20"/>
        </w:rPr>
        <w:t>(120</w:t>
      </w:r>
      <w:r w:rsidR="0081564C">
        <w:rPr>
          <w:rFonts w:ascii="Times New Roman" w:hAnsi="Times New Roman" w:cs="Times New Roman"/>
          <w:color w:val="0070C0"/>
          <w:szCs w:val="20"/>
        </w:rPr>
        <w:t xml:space="preserve"> </w:t>
      </w:r>
      <w:r w:rsidRPr="0081564C">
        <w:rPr>
          <w:rFonts w:ascii="Times New Roman" w:hAnsi="Times New Roman" w:cs="Times New Roman"/>
          <w:color w:val="0070C0"/>
          <w:szCs w:val="20"/>
        </w:rPr>
        <w:t>/</w:t>
      </w:r>
      <w:r w:rsidR="0081564C">
        <w:rPr>
          <w:rFonts w:ascii="Times New Roman" w:hAnsi="Times New Roman" w:cs="Times New Roman"/>
          <w:color w:val="0070C0"/>
          <w:szCs w:val="20"/>
        </w:rPr>
        <w:t xml:space="preserve"> </w:t>
      </w:r>
      <w:r w:rsidRPr="0081564C">
        <w:rPr>
          <w:rFonts w:ascii="Times New Roman" w:hAnsi="Times New Roman" w:cs="Times New Roman"/>
          <w:color w:val="0070C0"/>
          <w:szCs w:val="20"/>
        </w:rPr>
        <w:t xml:space="preserve">(10-2)) * 40 = </w:t>
      </w:r>
      <w:r w:rsidR="008A64F8" w:rsidRPr="0081564C">
        <w:rPr>
          <w:rFonts w:ascii="Times New Roman" w:hAnsi="Times New Roman" w:cs="Times New Roman"/>
          <w:color w:val="0070C0"/>
          <w:szCs w:val="20"/>
        </w:rPr>
        <w:t>720</w:t>
      </w:r>
    </w:p>
    <w:p w14:paraId="66883A78" w14:textId="13380DCD" w:rsidR="007B2095" w:rsidRDefault="007B2095" w:rsidP="000A50DB">
      <w:pPr>
        <w:pStyle w:val="ListParagraph"/>
        <w:rPr>
          <w:rFonts w:ascii="Times New Roman" w:hAnsi="Times New Roman" w:cs="Times New Roman"/>
          <w:color w:val="0070C0"/>
          <w:szCs w:val="20"/>
        </w:rPr>
      </w:pPr>
    </w:p>
    <w:p w14:paraId="68761CC7" w14:textId="3AF90A57" w:rsidR="007B2095" w:rsidRDefault="007B2095" w:rsidP="000A50DB">
      <w:pPr>
        <w:pStyle w:val="ListParagraph"/>
        <w:rPr>
          <w:rFonts w:ascii="Times New Roman" w:hAnsi="Times New Roman" w:cs="Times New Roman"/>
          <w:color w:val="0070C0"/>
          <w:szCs w:val="20"/>
        </w:rPr>
      </w:pPr>
      <w:r>
        <w:rPr>
          <w:rFonts w:ascii="Times New Roman" w:hAnsi="Times New Roman" w:cs="Times New Roman"/>
          <w:color w:val="0070C0"/>
          <w:szCs w:val="20"/>
        </w:rPr>
        <w:t>Use S as the outer relation.</w:t>
      </w:r>
    </w:p>
    <w:p w14:paraId="36E94576" w14:textId="2F1810E3" w:rsidR="000A50DB" w:rsidRPr="0005094C" w:rsidRDefault="007B2095" w:rsidP="0005094C">
      <w:pPr>
        <w:pStyle w:val="ListParagraph"/>
        <w:rPr>
          <w:rFonts w:ascii="Times New Roman" w:hAnsi="Times New Roman" w:cs="Times New Roman"/>
          <w:color w:val="0070C0"/>
          <w:szCs w:val="20"/>
        </w:rPr>
      </w:pPr>
      <w:r>
        <w:rPr>
          <w:rFonts w:ascii="Times New Roman" w:hAnsi="Times New Roman" w:cs="Times New Roman"/>
          <w:color w:val="0070C0"/>
          <w:szCs w:val="20"/>
        </w:rPr>
        <w:t xml:space="preserve">Total cost = </w:t>
      </w:r>
      <w:r w:rsidR="00193444">
        <w:rPr>
          <w:rFonts w:ascii="Times New Roman" w:hAnsi="Times New Roman" w:cs="Times New Roman"/>
          <w:color w:val="0070C0"/>
          <w:szCs w:val="20"/>
        </w:rPr>
        <w:t xml:space="preserve">N + [N/(B-2)]*M = </w:t>
      </w:r>
      <w:r>
        <w:rPr>
          <w:rFonts w:ascii="Times New Roman" w:hAnsi="Times New Roman" w:cs="Times New Roman"/>
          <w:color w:val="0070C0"/>
          <w:szCs w:val="20"/>
        </w:rPr>
        <w:t>40 + (40 / (10-2)) * 120 = 640 --&gt; minimal cost</w:t>
      </w:r>
    </w:p>
    <w:p w14:paraId="0AD673E6" w14:textId="0B7941CD" w:rsidR="00E72F5C" w:rsidRPr="007B2095" w:rsidRDefault="007A6B66" w:rsidP="00A1179D">
      <w:pPr>
        <w:pStyle w:val="ListParagraph"/>
        <w:numPr>
          <w:ilvl w:val="1"/>
          <w:numId w:val="19"/>
        </w:numPr>
        <w:rPr>
          <w:rFonts w:ascii="Times New Roman" w:hAnsi="Times New Roman" w:cs="Times New Roman"/>
          <w:szCs w:val="20"/>
        </w:rPr>
      </w:pPr>
      <w:r w:rsidRPr="007B2095">
        <w:rPr>
          <w:rFonts w:ascii="Times New Roman" w:hAnsi="Times New Roman" w:cs="Times New Roman"/>
          <w:szCs w:val="20"/>
        </w:rPr>
        <w:t xml:space="preserve">(10 points) What is the minimal I/O cost of simple nested loop join? </w:t>
      </w:r>
    </w:p>
    <w:p w14:paraId="7919B608" w14:textId="4B4485F9" w:rsidR="007B2095" w:rsidRDefault="007B2095" w:rsidP="007D08ED">
      <w:pPr>
        <w:pStyle w:val="ListParagraph"/>
        <w:rPr>
          <w:rFonts w:ascii="Times New Roman" w:hAnsi="Times New Roman" w:cs="Times New Roman"/>
          <w:color w:val="0070C0"/>
          <w:szCs w:val="20"/>
        </w:rPr>
      </w:pPr>
      <w:r>
        <w:rPr>
          <w:rFonts w:ascii="Times New Roman" w:hAnsi="Times New Roman" w:cs="Times New Roman"/>
          <w:color w:val="0070C0"/>
          <w:szCs w:val="20"/>
        </w:rPr>
        <w:t>Use R as the outer relation</w:t>
      </w:r>
    </w:p>
    <w:p w14:paraId="1ED46FE9" w14:textId="4CE23A74" w:rsidR="007B2095" w:rsidRDefault="007B2095" w:rsidP="007D08ED">
      <w:pPr>
        <w:pStyle w:val="ListParagraph"/>
        <w:rPr>
          <w:rFonts w:ascii="Times New Roman" w:hAnsi="Times New Roman" w:cs="Times New Roman"/>
          <w:color w:val="0070C0"/>
          <w:szCs w:val="20"/>
        </w:rPr>
      </w:pPr>
      <w:r>
        <w:rPr>
          <w:rFonts w:ascii="Times New Roman" w:hAnsi="Times New Roman" w:cs="Times New Roman"/>
          <w:color w:val="0070C0"/>
          <w:szCs w:val="20"/>
        </w:rPr>
        <w:t xml:space="preserve">Total cost = </w:t>
      </w:r>
      <w:r w:rsidR="003B375F">
        <w:rPr>
          <w:rFonts w:ascii="Times New Roman" w:hAnsi="Times New Roman" w:cs="Times New Roman"/>
          <w:color w:val="0070C0"/>
          <w:szCs w:val="20"/>
        </w:rPr>
        <w:t>M+M*P</w:t>
      </w:r>
      <w:r w:rsidR="003B375F" w:rsidRPr="003B375F">
        <w:rPr>
          <w:rFonts w:ascii="Times New Roman" w:hAnsi="Times New Roman" w:cs="Times New Roman"/>
          <w:color w:val="0070C0"/>
          <w:szCs w:val="20"/>
          <w:vertAlign w:val="subscript"/>
        </w:rPr>
        <w:t>R</w:t>
      </w:r>
      <w:r w:rsidR="003B375F">
        <w:rPr>
          <w:rFonts w:ascii="Times New Roman" w:hAnsi="Times New Roman" w:cs="Times New Roman"/>
          <w:color w:val="0070C0"/>
          <w:szCs w:val="20"/>
        </w:rPr>
        <w:t xml:space="preserve">*N = </w:t>
      </w:r>
      <w:r>
        <w:rPr>
          <w:rFonts w:ascii="Times New Roman" w:hAnsi="Times New Roman" w:cs="Times New Roman"/>
          <w:color w:val="0070C0"/>
          <w:szCs w:val="20"/>
        </w:rPr>
        <w:t>120 + 120 * 20 * 40 = 96,120</w:t>
      </w:r>
    </w:p>
    <w:p w14:paraId="6377314F" w14:textId="6EAB9523" w:rsidR="007B2095" w:rsidRDefault="007B2095" w:rsidP="007D08ED">
      <w:pPr>
        <w:pStyle w:val="ListParagraph"/>
        <w:rPr>
          <w:rFonts w:ascii="Times New Roman" w:hAnsi="Times New Roman" w:cs="Times New Roman"/>
          <w:color w:val="0070C0"/>
          <w:szCs w:val="20"/>
        </w:rPr>
      </w:pPr>
    </w:p>
    <w:p w14:paraId="47856011" w14:textId="57FB1C99" w:rsidR="007B2095" w:rsidRDefault="007B2095" w:rsidP="007D08ED">
      <w:pPr>
        <w:pStyle w:val="ListParagraph"/>
        <w:rPr>
          <w:rFonts w:ascii="Times New Roman" w:hAnsi="Times New Roman" w:cs="Times New Roman"/>
          <w:color w:val="0070C0"/>
          <w:szCs w:val="20"/>
        </w:rPr>
      </w:pPr>
      <w:r>
        <w:rPr>
          <w:rFonts w:ascii="Times New Roman" w:hAnsi="Times New Roman" w:cs="Times New Roman"/>
          <w:color w:val="0070C0"/>
          <w:szCs w:val="20"/>
        </w:rPr>
        <w:t>Use S as the outer relation</w:t>
      </w:r>
    </w:p>
    <w:p w14:paraId="79458194" w14:textId="7E22C1CF" w:rsidR="007D08ED" w:rsidRPr="0005094C" w:rsidRDefault="007B2095" w:rsidP="0005094C">
      <w:pPr>
        <w:pStyle w:val="ListParagraph"/>
        <w:rPr>
          <w:rFonts w:ascii="Times New Roman" w:hAnsi="Times New Roman" w:cs="Times New Roman"/>
          <w:b/>
          <w:bCs/>
          <w:color w:val="0070C0"/>
          <w:szCs w:val="20"/>
        </w:rPr>
      </w:pPr>
      <w:r>
        <w:rPr>
          <w:rFonts w:ascii="Times New Roman" w:hAnsi="Times New Roman" w:cs="Times New Roman"/>
          <w:color w:val="0070C0"/>
          <w:szCs w:val="20"/>
        </w:rPr>
        <w:t xml:space="preserve">Total cost = </w:t>
      </w:r>
      <w:r w:rsidR="003B375F">
        <w:rPr>
          <w:rFonts w:ascii="Times New Roman" w:hAnsi="Times New Roman" w:cs="Times New Roman"/>
          <w:color w:val="0070C0"/>
          <w:szCs w:val="20"/>
        </w:rPr>
        <w:t>N+N*P</w:t>
      </w:r>
      <w:r w:rsidR="003B375F" w:rsidRPr="003B375F">
        <w:rPr>
          <w:rFonts w:ascii="Times New Roman" w:hAnsi="Times New Roman" w:cs="Times New Roman"/>
          <w:color w:val="0070C0"/>
          <w:szCs w:val="20"/>
          <w:vertAlign w:val="subscript"/>
        </w:rPr>
        <w:t>S</w:t>
      </w:r>
      <w:r w:rsidR="003B375F">
        <w:rPr>
          <w:rFonts w:ascii="Times New Roman" w:hAnsi="Times New Roman" w:cs="Times New Roman"/>
          <w:color w:val="0070C0"/>
          <w:szCs w:val="20"/>
        </w:rPr>
        <w:t xml:space="preserve">*M = </w:t>
      </w:r>
      <w:r>
        <w:rPr>
          <w:rFonts w:ascii="Times New Roman" w:hAnsi="Times New Roman" w:cs="Times New Roman"/>
          <w:color w:val="0070C0"/>
          <w:szCs w:val="20"/>
        </w:rPr>
        <w:t>40 + 40 * 20 * 120 = 96,040 --&gt; minimal cost</w:t>
      </w:r>
    </w:p>
    <w:p w14:paraId="34064E8D" w14:textId="770FE927" w:rsidR="00464BE2" w:rsidRPr="007B2095" w:rsidRDefault="007A6B66" w:rsidP="00732A00">
      <w:pPr>
        <w:pStyle w:val="ListParagraph"/>
        <w:numPr>
          <w:ilvl w:val="1"/>
          <w:numId w:val="19"/>
        </w:numPr>
        <w:rPr>
          <w:rFonts w:ascii="Times New Roman" w:hAnsi="Times New Roman" w:cs="Times New Roman"/>
          <w:szCs w:val="20"/>
        </w:rPr>
      </w:pPr>
      <w:r w:rsidRPr="007B2095">
        <w:rPr>
          <w:rFonts w:ascii="Times New Roman" w:hAnsi="Times New Roman" w:cs="Times New Roman"/>
          <w:szCs w:val="20"/>
        </w:rPr>
        <w:t>(10 points) What is the minimal I/O cost of indexed nested Loops Join​? (</w:t>
      </w:r>
      <w:r w:rsidR="001611D8" w:rsidRPr="007B2095">
        <w:rPr>
          <w:rFonts w:ascii="Times New Roman" w:hAnsi="Times New Roman" w:cs="Times New Roman"/>
          <w:szCs w:val="20"/>
        </w:rPr>
        <w:t>S</w:t>
      </w:r>
      <w:r w:rsidRPr="007B2095">
        <w:rPr>
          <w:rFonts w:ascii="Times New Roman" w:hAnsi="Times New Roman" w:cs="Times New Roman"/>
          <w:szCs w:val="20"/>
        </w:rPr>
        <w:t>uppose the cost of retrieving a matching tuple is 3, for both R and S)</w:t>
      </w:r>
    </w:p>
    <w:p w14:paraId="376B13C4" w14:textId="5549467D" w:rsidR="007B2095" w:rsidRDefault="007B2095" w:rsidP="007D08ED">
      <w:pPr>
        <w:pStyle w:val="ListParagraph"/>
        <w:rPr>
          <w:rFonts w:ascii="Times New Roman" w:hAnsi="Times New Roman" w:cs="Times New Roman"/>
          <w:color w:val="0070C0"/>
          <w:szCs w:val="20"/>
        </w:rPr>
      </w:pPr>
      <w:r>
        <w:rPr>
          <w:rFonts w:ascii="Times New Roman" w:hAnsi="Times New Roman" w:cs="Times New Roman"/>
          <w:color w:val="0070C0"/>
          <w:szCs w:val="20"/>
        </w:rPr>
        <w:t>Use R as the outer relation</w:t>
      </w:r>
    </w:p>
    <w:p w14:paraId="772217C7" w14:textId="3F3DF527" w:rsidR="007B2095" w:rsidRDefault="007B2095" w:rsidP="007D08ED">
      <w:pPr>
        <w:pStyle w:val="ListParagraph"/>
        <w:rPr>
          <w:rFonts w:ascii="Times New Roman" w:hAnsi="Times New Roman" w:cs="Times New Roman"/>
          <w:color w:val="0070C0"/>
          <w:szCs w:val="20"/>
        </w:rPr>
      </w:pPr>
      <w:r>
        <w:rPr>
          <w:rFonts w:ascii="Times New Roman" w:hAnsi="Times New Roman" w:cs="Times New Roman"/>
          <w:color w:val="0070C0"/>
          <w:szCs w:val="20"/>
        </w:rPr>
        <w:t xml:space="preserve">Total cost = </w:t>
      </w:r>
      <w:r w:rsidR="003C7D80">
        <w:rPr>
          <w:rFonts w:ascii="Times New Roman" w:hAnsi="Times New Roman" w:cs="Times New Roman"/>
          <w:color w:val="0070C0"/>
          <w:szCs w:val="20"/>
        </w:rPr>
        <w:t>M+M*P</w:t>
      </w:r>
      <w:r w:rsidR="003C7D80" w:rsidRPr="003C7D80">
        <w:rPr>
          <w:rFonts w:ascii="Times New Roman" w:hAnsi="Times New Roman" w:cs="Times New Roman"/>
          <w:color w:val="0070C0"/>
          <w:szCs w:val="20"/>
          <w:vertAlign w:val="subscript"/>
        </w:rPr>
        <w:t>R</w:t>
      </w:r>
      <w:r w:rsidR="003C7D80">
        <w:rPr>
          <w:rFonts w:ascii="Times New Roman" w:hAnsi="Times New Roman" w:cs="Times New Roman"/>
          <w:color w:val="0070C0"/>
          <w:szCs w:val="20"/>
        </w:rPr>
        <w:t xml:space="preserve">*(cost of retrieve) = </w:t>
      </w:r>
      <w:r>
        <w:rPr>
          <w:rFonts w:ascii="Times New Roman" w:hAnsi="Times New Roman" w:cs="Times New Roman"/>
          <w:color w:val="0070C0"/>
          <w:szCs w:val="20"/>
        </w:rPr>
        <w:t>120 + 120 * 20 * 3 = 7,320</w:t>
      </w:r>
    </w:p>
    <w:p w14:paraId="41548F49" w14:textId="6409AD66" w:rsidR="007B2095" w:rsidRDefault="007B2095" w:rsidP="007D08ED">
      <w:pPr>
        <w:pStyle w:val="ListParagraph"/>
        <w:rPr>
          <w:rFonts w:ascii="Times New Roman" w:hAnsi="Times New Roman" w:cs="Times New Roman"/>
          <w:color w:val="0070C0"/>
          <w:szCs w:val="20"/>
        </w:rPr>
      </w:pPr>
    </w:p>
    <w:p w14:paraId="624DFFA3" w14:textId="7B712C34" w:rsidR="007B2095" w:rsidRDefault="007B2095" w:rsidP="007D08ED">
      <w:pPr>
        <w:pStyle w:val="ListParagraph"/>
        <w:rPr>
          <w:rFonts w:ascii="Times New Roman" w:hAnsi="Times New Roman" w:cs="Times New Roman"/>
          <w:color w:val="0070C0"/>
          <w:szCs w:val="20"/>
        </w:rPr>
      </w:pPr>
      <w:r>
        <w:rPr>
          <w:rFonts w:ascii="Times New Roman" w:hAnsi="Times New Roman" w:cs="Times New Roman"/>
          <w:color w:val="0070C0"/>
          <w:szCs w:val="20"/>
        </w:rPr>
        <w:t>Use S as the outer relation</w:t>
      </w:r>
    </w:p>
    <w:p w14:paraId="1346EAD6" w14:textId="29028953" w:rsidR="007D08ED" w:rsidRPr="0005094C" w:rsidRDefault="007B2095" w:rsidP="0005094C">
      <w:pPr>
        <w:pStyle w:val="ListParagraph"/>
        <w:rPr>
          <w:rFonts w:ascii="Times New Roman" w:hAnsi="Times New Roman" w:cs="Times New Roman"/>
          <w:color w:val="0070C0"/>
          <w:szCs w:val="20"/>
        </w:rPr>
      </w:pPr>
      <w:r>
        <w:rPr>
          <w:rFonts w:ascii="Times New Roman" w:hAnsi="Times New Roman" w:cs="Times New Roman"/>
          <w:color w:val="0070C0"/>
          <w:szCs w:val="20"/>
        </w:rPr>
        <w:t xml:space="preserve">Total cost = </w:t>
      </w:r>
      <w:r w:rsidR="003C7D80">
        <w:rPr>
          <w:rFonts w:ascii="Times New Roman" w:hAnsi="Times New Roman" w:cs="Times New Roman"/>
          <w:color w:val="0070C0"/>
          <w:szCs w:val="20"/>
        </w:rPr>
        <w:t>N+N*P</w:t>
      </w:r>
      <w:r w:rsidR="003C7D80" w:rsidRPr="003C7D80">
        <w:rPr>
          <w:rFonts w:ascii="Times New Roman" w:hAnsi="Times New Roman" w:cs="Times New Roman"/>
          <w:color w:val="0070C0"/>
          <w:szCs w:val="20"/>
          <w:vertAlign w:val="subscript"/>
        </w:rPr>
        <w:t>S</w:t>
      </w:r>
      <w:r w:rsidR="003C7D80">
        <w:rPr>
          <w:rFonts w:ascii="Times New Roman" w:hAnsi="Times New Roman" w:cs="Times New Roman"/>
          <w:color w:val="0070C0"/>
          <w:szCs w:val="20"/>
        </w:rPr>
        <w:t xml:space="preserve">*(cost of retrieve) = </w:t>
      </w:r>
      <w:r>
        <w:rPr>
          <w:rFonts w:ascii="Times New Roman" w:hAnsi="Times New Roman" w:cs="Times New Roman"/>
          <w:color w:val="0070C0"/>
          <w:szCs w:val="20"/>
        </w:rPr>
        <w:t xml:space="preserve">40 + 40 * 20 *3 = 2,440 --&gt; minimal cost </w:t>
      </w:r>
    </w:p>
    <w:p w14:paraId="4995E71C" w14:textId="0183394C" w:rsidR="00E91CA2" w:rsidRDefault="007A6B66" w:rsidP="00E91CA2">
      <w:pPr>
        <w:pStyle w:val="ListParagraph"/>
        <w:numPr>
          <w:ilvl w:val="1"/>
          <w:numId w:val="19"/>
        </w:numPr>
        <w:rPr>
          <w:rFonts w:ascii="Times New Roman" w:hAnsi="Times New Roman" w:cs="Times New Roman"/>
          <w:szCs w:val="20"/>
        </w:rPr>
      </w:pPr>
      <w:r w:rsidRPr="00A1179D">
        <w:rPr>
          <w:rFonts w:ascii="Times New Roman" w:hAnsi="Times New Roman" w:cs="Times New Roman"/>
          <w:szCs w:val="20"/>
        </w:rPr>
        <w:t>(</w:t>
      </w:r>
      <w:r>
        <w:rPr>
          <w:rFonts w:ascii="Times New Roman" w:hAnsi="Times New Roman" w:cs="Times New Roman"/>
          <w:szCs w:val="20"/>
        </w:rPr>
        <w:t>10</w:t>
      </w:r>
      <w:r w:rsidRPr="00A1179D">
        <w:rPr>
          <w:rFonts w:ascii="Times New Roman" w:hAnsi="Times New Roman" w:cs="Times New Roman"/>
          <w:szCs w:val="20"/>
        </w:rPr>
        <w:t xml:space="preserve"> points) What is the minimal I/O cost of grace hash join? </w:t>
      </w:r>
    </w:p>
    <w:p w14:paraId="31B54D85" w14:textId="0D4B21E4" w:rsidR="008A64F8" w:rsidRDefault="008A64F8" w:rsidP="00E91CA2">
      <w:pPr>
        <w:pStyle w:val="ListParagraph"/>
        <w:rPr>
          <w:rFonts w:ascii="Times New Roman" w:hAnsi="Times New Roman" w:cs="Times New Roman"/>
          <w:color w:val="0070C0"/>
          <w:szCs w:val="20"/>
        </w:rPr>
      </w:pPr>
      <w:r>
        <w:rPr>
          <w:rFonts w:ascii="Times New Roman" w:hAnsi="Times New Roman" w:cs="Times New Roman"/>
          <w:color w:val="0070C0"/>
          <w:szCs w:val="20"/>
        </w:rPr>
        <w:t>Each partition fits in the B-2 pages</w:t>
      </w:r>
    </w:p>
    <w:p w14:paraId="165FEA4B" w14:textId="703D6A88" w:rsidR="008A64F8" w:rsidRDefault="008A64F8" w:rsidP="00E91CA2">
      <w:pPr>
        <w:pStyle w:val="ListParagraph"/>
        <w:rPr>
          <w:rFonts w:ascii="Times New Roman" w:hAnsi="Times New Roman" w:cs="Times New Roman"/>
          <w:color w:val="0070C0"/>
          <w:szCs w:val="20"/>
        </w:rPr>
      </w:pPr>
      <w:r>
        <w:rPr>
          <w:rFonts w:ascii="Times New Roman" w:hAnsi="Times New Roman" w:cs="Times New Roman"/>
          <w:color w:val="0070C0"/>
          <w:szCs w:val="20"/>
        </w:rPr>
        <w:t>I/O cost for a read and write is the same</w:t>
      </w:r>
    </w:p>
    <w:p w14:paraId="7D42C07A" w14:textId="3F2E872B" w:rsidR="008A64F8" w:rsidRPr="00732A00" w:rsidRDefault="008A64F8" w:rsidP="00732A00">
      <w:pPr>
        <w:pStyle w:val="ListParagraph"/>
        <w:rPr>
          <w:rFonts w:ascii="Times New Roman" w:hAnsi="Times New Roman" w:cs="Times New Roman"/>
          <w:color w:val="0070C0"/>
          <w:szCs w:val="20"/>
        </w:rPr>
      </w:pPr>
      <w:r>
        <w:rPr>
          <w:rFonts w:ascii="Times New Roman" w:hAnsi="Times New Roman" w:cs="Times New Roman"/>
          <w:color w:val="0070C0"/>
          <w:szCs w:val="20"/>
        </w:rPr>
        <w:t>Ignore the cost of writing the join results</w:t>
      </w:r>
    </w:p>
    <w:p w14:paraId="3D295147" w14:textId="5FA1B53A" w:rsidR="00E91CA2" w:rsidRPr="0005094C" w:rsidRDefault="00DD65E9" w:rsidP="0005094C">
      <w:pPr>
        <w:pStyle w:val="ListParagraph"/>
        <w:rPr>
          <w:rFonts w:ascii="Times New Roman" w:hAnsi="Times New Roman" w:cs="Times New Roman"/>
          <w:color w:val="0070C0"/>
          <w:szCs w:val="20"/>
        </w:rPr>
      </w:pPr>
      <w:r>
        <w:rPr>
          <w:rFonts w:ascii="Times New Roman" w:hAnsi="Times New Roman" w:cs="Times New Roman"/>
          <w:color w:val="0070C0"/>
          <w:szCs w:val="20"/>
        </w:rPr>
        <w:t>Total cost = 3</w:t>
      </w:r>
      <w:r w:rsidR="008A64F8">
        <w:rPr>
          <w:rFonts w:ascii="Times New Roman" w:hAnsi="Times New Roman" w:cs="Times New Roman"/>
          <w:color w:val="0070C0"/>
          <w:szCs w:val="20"/>
        </w:rPr>
        <w:t>*</w:t>
      </w:r>
      <w:r>
        <w:rPr>
          <w:rFonts w:ascii="Times New Roman" w:hAnsi="Times New Roman" w:cs="Times New Roman"/>
          <w:color w:val="0070C0"/>
          <w:szCs w:val="20"/>
        </w:rPr>
        <w:t>(120 + 40) = 480</w:t>
      </w:r>
    </w:p>
    <w:p w14:paraId="5C57D0E7" w14:textId="13C100D9" w:rsidR="00DA2348" w:rsidRDefault="007A6B66" w:rsidP="00DA6DB4">
      <w:pPr>
        <w:pStyle w:val="ListParagraph"/>
        <w:numPr>
          <w:ilvl w:val="1"/>
          <w:numId w:val="19"/>
        </w:numPr>
        <w:rPr>
          <w:rFonts w:ascii="Times New Roman" w:hAnsi="Times New Roman" w:cs="Times New Roman"/>
          <w:szCs w:val="20"/>
        </w:rPr>
      </w:pPr>
      <w:r w:rsidRPr="00A1179D">
        <w:rPr>
          <w:rFonts w:ascii="Times New Roman" w:hAnsi="Times New Roman" w:cs="Times New Roman"/>
          <w:szCs w:val="20"/>
        </w:rPr>
        <w:t>(</w:t>
      </w:r>
      <w:r>
        <w:rPr>
          <w:rFonts w:ascii="Times New Roman" w:hAnsi="Times New Roman" w:cs="Times New Roman"/>
          <w:szCs w:val="20"/>
        </w:rPr>
        <w:t>10</w:t>
      </w:r>
      <w:r w:rsidRPr="00A1179D">
        <w:rPr>
          <w:rFonts w:ascii="Times New Roman" w:hAnsi="Times New Roman" w:cs="Times New Roman"/>
          <w:szCs w:val="20"/>
        </w:rPr>
        <w:t xml:space="preserve"> points) What is the minimal I/O cost of Sort-Merge Join​? (</w:t>
      </w:r>
      <w:r w:rsidR="001611D8">
        <w:rPr>
          <w:rFonts w:ascii="Times New Roman" w:hAnsi="Times New Roman" w:cs="Times New Roman"/>
          <w:szCs w:val="20"/>
        </w:rPr>
        <w:t>S</w:t>
      </w:r>
      <w:r w:rsidRPr="00A1179D">
        <w:rPr>
          <w:rFonts w:ascii="Times New Roman" w:hAnsi="Times New Roman" w:cs="Times New Roman"/>
          <w:szCs w:val="20"/>
        </w:rPr>
        <w:t>uppose the join is on their primary keys which are sorted already)</w:t>
      </w:r>
    </w:p>
    <w:p w14:paraId="6E4A3A07" w14:textId="0646F217" w:rsidR="00DA6DB4" w:rsidRPr="00DA6DB4" w:rsidRDefault="00DA6DB4" w:rsidP="00DA6DB4">
      <w:pPr>
        <w:pStyle w:val="ListParagrap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color w:val="0070C0"/>
          <w:szCs w:val="20"/>
        </w:rPr>
        <w:t xml:space="preserve">Total cost = </w:t>
      </w:r>
      <w:r w:rsidR="009668D1">
        <w:rPr>
          <w:rFonts w:ascii="Times New Roman" w:hAnsi="Times New Roman" w:cs="Times New Roman"/>
          <w:color w:val="0070C0"/>
          <w:szCs w:val="20"/>
        </w:rPr>
        <w:t xml:space="preserve">M+N = </w:t>
      </w:r>
      <w:r w:rsidR="008A64F8">
        <w:rPr>
          <w:rFonts w:ascii="Times New Roman" w:hAnsi="Times New Roman" w:cs="Times New Roman"/>
          <w:color w:val="0070C0"/>
          <w:szCs w:val="20"/>
        </w:rPr>
        <w:t>120 + 40 = 160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40"/>
      </w:tblGrid>
      <w:tr w:rsidR="00951343" w:rsidRPr="00951343" w14:paraId="02C1BB8E" w14:textId="77777777" w:rsidTr="00951343">
        <w:trPr>
          <w:tblCellSpacing w:w="0" w:type="dxa"/>
        </w:trPr>
        <w:tc>
          <w:tcPr>
            <w:tcW w:w="0" w:type="auto"/>
            <w:hideMark/>
          </w:tcPr>
          <w:p w14:paraId="24238C15" w14:textId="77777777" w:rsidR="00951343" w:rsidRPr="00951343" w:rsidRDefault="00951343" w:rsidP="00951343">
            <w:pPr>
              <w:spacing w:before="100" w:beforeAutospacing="1" w:after="100" w:afterAutospacing="1"/>
              <w:rPr>
                <w:rFonts w:ascii="Times" w:hAnsi="Times" w:cs="Times New Roman"/>
                <w:sz w:val="20"/>
                <w:szCs w:val="20"/>
              </w:rPr>
            </w:pPr>
          </w:p>
        </w:tc>
      </w:tr>
    </w:tbl>
    <w:p w14:paraId="5D44EA5C" w14:textId="77777777" w:rsidR="00951343" w:rsidRPr="00951343" w:rsidRDefault="00951343" w:rsidP="00951343">
      <w:pPr>
        <w:spacing w:before="100" w:beforeAutospacing="1" w:after="100" w:afterAutospacing="1"/>
        <w:rPr>
          <w:rFonts w:ascii="Times" w:hAnsi="Times" w:cs="Times New Roman"/>
          <w:sz w:val="20"/>
          <w:szCs w:val="20"/>
        </w:rPr>
      </w:pPr>
      <w:r w:rsidRPr="00951343">
        <w:rPr>
          <w:rFonts w:ascii="Times" w:hAnsi="Times" w:cs="Times New Roman"/>
          <w:b/>
          <w:szCs w:val="22"/>
        </w:rPr>
        <w:t>Submission Instruction</w:t>
      </w:r>
    </w:p>
    <w:p w14:paraId="70303B7A" w14:textId="747776F2" w:rsidR="00951343" w:rsidRDefault="00951343" w:rsidP="001C4DAC">
      <w:pPr>
        <w:spacing w:before="100" w:beforeAutospacing="1" w:after="100" w:afterAutospacing="1"/>
      </w:pPr>
      <w:r w:rsidRPr="00951343">
        <w:rPr>
          <w:rFonts w:ascii="Times" w:hAnsi="Times" w:cs="Times New Roman"/>
          <w:i/>
          <w:szCs w:val="22"/>
        </w:rPr>
        <w:t xml:space="preserve">Please use Microsoft Words or other tools to type your answer. Don't handwrite. </w:t>
      </w:r>
      <w:r w:rsidR="001C4DAC">
        <w:rPr>
          <w:rFonts w:ascii="Times" w:hAnsi="Times" w:cs="Times New Roman"/>
          <w:i/>
          <w:szCs w:val="22"/>
        </w:rPr>
        <w:t>Submit your work</w:t>
      </w:r>
      <w:r w:rsidR="00DA035F">
        <w:rPr>
          <w:rFonts w:ascii="Times" w:hAnsi="Times" w:cs="Times New Roman"/>
          <w:i/>
          <w:szCs w:val="22"/>
        </w:rPr>
        <w:t xml:space="preserve"> in pdf</w:t>
      </w:r>
      <w:r w:rsidRPr="00951343">
        <w:rPr>
          <w:rFonts w:ascii="Times" w:hAnsi="Times" w:cs="Times New Roman"/>
          <w:i/>
          <w:szCs w:val="22"/>
        </w:rPr>
        <w:t xml:space="preserve"> through your </w:t>
      </w:r>
      <w:r w:rsidR="001C4DAC">
        <w:rPr>
          <w:rFonts w:ascii="Times" w:hAnsi="Times" w:cs="Times New Roman"/>
          <w:i/>
          <w:szCs w:val="22"/>
        </w:rPr>
        <w:t>Canvas account</w:t>
      </w:r>
      <w:r w:rsidRPr="00951343">
        <w:rPr>
          <w:rFonts w:ascii="Times" w:hAnsi="Times" w:cs="Times New Roman"/>
          <w:i/>
          <w:szCs w:val="22"/>
        </w:rPr>
        <w:t>.</w:t>
      </w:r>
    </w:p>
    <w:sectPr w:rsidR="00951343" w:rsidSect="00A421C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74089"/>
    <w:multiLevelType w:val="hybridMultilevel"/>
    <w:tmpl w:val="102CB2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F600D8"/>
    <w:multiLevelType w:val="hybridMultilevel"/>
    <w:tmpl w:val="FBAE0D0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90088E"/>
    <w:multiLevelType w:val="hybridMultilevel"/>
    <w:tmpl w:val="C8ECBAE2"/>
    <w:lvl w:ilvl="0" w:tplc="024089C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E0EEB7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874DD3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24EF9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512F90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A00028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80237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BCA7E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98C6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510008"/>
    <w:multiLevelType w:val="hybridMultilevel"/>
    <w:tmpl w:val="88A498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363005"/>
    <w:multiLevelType w:val="hybridMultilevel"/>
    <w:tmpl w:val="B75242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7E6A3C"/>
    <w:multiLevelType w:val="hybridMultilevel"/>
    <w:tmpl w:val="8C74C24A"/>
    <w:lvl w:ilvl="0" w:tplc="217049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C8FC1A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A24CD2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4B1CE1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6E52BA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82963D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896A0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7B3AC5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ECC294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6" w15:restartNumberingAfterBreak="0">
    <w:nsid w:val="12063278"/>
    <w:multiLevelType w:val="hybridMultilevel"/>
    <w:tmpl w:val="B8EE2A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2A4273"/>
    <w:multiLevelType w:val="hybridMultilevel"/>
    <w:tmpl w:val="1438F2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6B7E66"/>
    <w:multiLevelType w:val="hybridMultilevel"/>
    <w:tmpl w:val="B0F085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990B0E"/>
    <w:multiLevelType w:val="hybridMultilevel"/>
    <w:tmpl w:val="7610DCE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0B9045C"/>
    <w:multiLevelType w:val="hybridMultilevel"/>
    <w:tmpl w:val="C7BAE0FC"/>
    <w:lvl w:ilvl="0" w:tplc="A45E31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B3649F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C5700A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9DD69B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BF2ED6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5066EE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55EC9F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3AD8FF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98F229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1" w15:restartNumberingAfterBreak="0">
    <w:nsid w:val="2767679E"/>
    <w:multiLevelType w:val="hybridMultilevel"/>
    <w:tmpl w:val="C2D62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D42504"/>
    <w:multiLevelType w:val="hybridMultilevel"/>
    <w:tmpl w:val="81AC2DA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E134984"/>
    <w:multiLevelType w:val="hybridMultilevel"/>
    <w:tmpl w:val="45CE7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3C0838"/>
    <w:multiLevelType w:val="hybridMultilevel"/>
    <w:tmpl w:val="D8ACD4B2"/>
    <w:lvl w:ilvl="0" w:tplc="555E4E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EC2858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4170F3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07022D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E340BA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47B2D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70FCD3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DEE6C1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122A5A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5" w15:restartNumberingAfterBreak="0">
    <w:nsid w:val="474A2BF3"/>
    <w:multiLevelType w:val="hybridMultilevel"/>
    <w:tmpl w:val="9442311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8187AD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FBB04C1"/>
    <w:multiLevelType w:val="hybridMultilevel"/>
    <w:tmpl w:val="860E5790"/>
    <w:lvl w:ilvl="0" w:tplc="156C299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07A2AE4"/>
    <w:multiLevelType w:val="multilevel"/>
    <w:tmpl w:val="6C1E33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2B1354"/>
    <w:multiLevelType w:val="hybridMultilevel"/>
    <w:tmpl w:val="65EED140"/>
    <w:lvl w:ilvl="0" w:tplc="BF9C5E12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5565C5"/>
    <w:multiLevelType w:val="hybridMultilevel"/>
    <w:tmpl w:val="F3D26F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AE2528A"/>
    <w:multiLevelType w:val="hybridMultilevel"/>
    <w:tmpl w:val="938E23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B313F5B"/>
    <w:multiLevelType w:val="hybridMultilevel"/>
    <w:tmpl w:val="EA266892"/>
    <w:lvl w:ilvl="0" w:tplc="BF9C5E12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99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B44B6D"/>
    <w:multiLevelType w:val="multilevel"/>
    <w:tmpl w:val="C2D628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8709F7"/>
    <w:multiLevelType w:val="hybridMultilevel"/>
    <w:tmpl w:val="002A8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08B055F"/>
    <w:multiLevelType w:val="hybridMultilevel"/>
    <w:tmpl w:val="84BCA03A"/>
    <w:lvl w:ilvl="0" w:tplc="3930492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F8EAE6FA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BDB42FB0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BB72B668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4A3AF81A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9034AEEE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8F0411FE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9DF41B48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D80035B0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4B3720A"/>
    <w:multiLevelType w:val="hybridMultilevel"/>
    <w:tmpl w:val="6C1E33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D1490E"/>
    <w:multiLevelType w:val="hybridMultilevel"/>
    <w:tmpl w:val="6C683660"/>
    <w:lvl w:ilvl="0" w:tplc="D62861C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D70907"/>
    <w:multiLevelType w:val="hybridMultilevel"/>
    <w:tmpl w:val="46FED6F4"/>
    <w:lvl w:ilvl="0" w:tplc="7FC06E5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D9D617F"/>
    <w:multiLevelType w:val="hybridMultilevel"/>
    <w:tmpl w:val="4FA024B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F5E7B8A"/>
    <w:multiLevelType w:val="hybridMultilevel"/>
    <w:tmpl w:val="6FE8902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27"/>
  </w:num>
  <w:num w:numId="3">
    <w:abstractNumId w:val="23"/>
  </w:num>
  <w:num w:numId="4">
    <w:abstractNumId w:val="17"/>
  </w:num>
  <w:num w:numId="5">
    <w:abstractNumId w:val="28"/>
  </w:num>
  <w:num w:numId="6">
    <w:abstractNumId w:val="7"/>
  </w:num>
  <w:num w:numId="7">
    <w:abstractNumId w:val="8"/>
  </w:num>
  <w:num w:numId="8">
    <w:abstractNumId w:val="24"/>
  </w:num>
  <w:num w:numId="9">
    <w:abstractNumId w:val="21"/>
  </w:num>
  <w:num w:numId="10">
    <w:abstractNumId w:val="0"/>
  </w:num>
  <w:num w:numId="11">
    <w:abstractNumId w:val="12"/>
  </w:num>
  <w:num w:numId="12">
    <w:abstractNumId w:val="3"/>
  </w:num>
  <w:num w:numId="13">
    <w:abstractNumId w:val="5"/>
  </w:num>
  <w:num w:numId="14">
    <w:abstractNumId w:val="14"/>
  </w:num>
  <w:num w:numId="15">
    <w:abstractNumId w:val="10"/>
  </w:num>
  <w:num w:numId="16">
    <w:abstractNumId w:val="20"/>
  </w:num>
  <w:num w:numId="17">
    <w:abstractNumId w:val="4"/>
  </w:num>
  <w:num w:numId="18">
    <w:abstractNumId w:val="26"/>
  </w:num>
  <w:num w:numId="19">
    <w:abstractNumId w:val="16"/>
  </w:num>
  <w:num w:numId="20">
    <w:abstractNumId w:val="30"/>
  </w:num>
  <w:num w:numId="21">
    <w:abstractNumId w:val="1"/>
  </w:num>
  <w:num w:numId="22">
    <w:abstractNumId w:val="9"/>
  </w:num>
  <w:num w:numId="23">
    <w:abstractNumId w:val="15"/>
  </w:num>
  <w:num w:numId="24">
    <w:abstractNumId w:val="29"/>
  </w:num>
  <w:num w:numId="25">
    <w:abstractNumId w:val="18"/>
  </w:num>
  <w:num w:numId="26">
    <w:abstractNumId w:val="13"/>
  </w:num>
  <w:num w:numId="27">
    <w:abstractNumId w:val="6"/>
  </w:num>
  <w:num w:numId="28">
    <w:abstractNumId w:val="22"/>
  </w:num>
  <w:num w:numId="29">
    <w:abstractNumId w:val="19"/>
  </w:num>
  <w:num w:numId="30">
    <w:abstractNumId w:val="2"/>
  </w:num>
  <w:num w:numId="3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tDQ0NjczsTAxMjFU0lEKTi0uzszPAykwqgUAA+HKvCwAAAA="/>
  </w:docVars>
  <w:rsids>
    <w:rsidRoot w:val="00E25FAA"/>
    <w:rsid w:val="00037706"/>
    <w:rsid w:val="0005094C"/>
    <w:rsid w:val="000545AA"/>
    <w:rsid w:val="0005582A"/>
    <w:rsid w:val="00063B81"/>
    <w:rsid w:val="000A2B22"/>
    <w:rsid w:val="000A50DB"/>
    <w:rsid w:val="000B77F3"/>
    <w:rsid w:val="00112014"/>
    <w:rsid w:val="00113FDE"/>
    <w:rsid w:val="0014259C"/>
    <w:rsid w:val="00151F84"/>
    <w:rsid w:val="00156FD1"/>
    <w:rsid w:val="001611D8"/>
    <w:rsid w:val="001676DD"/>
    <w:rsid w:val="00175ABA"/>
    <w:rsid w:val="0018202F"/>
    <w:rsid w:val="00193444"/>
    <w:rsid w:val="0019348B"/>
    <w:rsid w:val="001C4DAC"/>
    <w:rsid w:val="001D285F"/>
    <w:rsid w:val="001F72C2"/>
    <w:rsid w:val="001F75B3"/>
    <w:rsid w:val="002358E1"/>
    <w:rsid w:val="0025309E"/>
    <w:rsid w:val="0027142E"/>
    <w:rsid w:val="00275AC8"/>
    <w:rsid w:val="002A5723"/>
    <w:rsid w:val="002C5C29"/>
    <w:rsid w:val="002F039E"/>
    <w:rsid w:val="002F1F25"/>
    <w:rsid w:val="0036153F"/>
    <w:rsid w:val="00365BB0"/>
    <w:rsid w:val="003B375F"/>
    <w:rsid w:val="003C7D80"/>
    <w:rsid w:val="00402621"/>
    <w:rsid w:val="00423B1B"/>
    <w:rsid w:val="00464BE2"/>
    <w:rsid w:val="004A5202"/>
    <w:rsid w:val="004F313A"/>
    <w:rsid w:val="004F7576"/>
    <w:rsid w:val="00504021"/>
    <w:rsid w:val="00530DFA"/>
    <w:rsid w:val="00537DBE"/>
    <w:rsid w:val="00553416"/>
    <w:rsid w:val="00587DD4"/>
    <w:rsid w:val="005C70C1"/>
    <w:rsid w:val="005F0BC8"/>
    <w:rsid w:val="005F6BE1"/>
    <w:rsid w:val="00625D1B"/>
    <w:rsid w:val="00626881"/>
    <w:rsid w:val="006454CC"/>
    <w:rsid w:val="006910FC"/>
    <w:rsid w:val="00693462"/>
    <w:rsid w:val="00694DFE"/>
    <w:rsid w:val="007213F1"/>
    <w:rsid w:val="00732A00"/>
    <w:rsid w:val="00741A3E"/>
    <w:rsid w:val="007613EF"/>
    <w:rsid w:val="00766AE2"/>
    <w:rsid w:val="007768C6"/>
    <w:rsid w:val="00786539"/>
    <w:rsid w:val="007878B1"/>
    <w:rsid w:val="007A3E97"/>
    <w:rsid w:val="007A6B66"/>
    <w:rsid w:val="007B2095"/>
    <w:rsid w:val="007D08ED"/>
    <w:rsid w:val="00803674"/>
    <w:rsid w:val="0080756E"/>
    <w:rsid w:val="0081564C"/>
    <w:rsid w:val="008268AD"/>
    <w:rsid w:val="0083007D"/>
    <w:rsid w:val="00852DD3"/>
    <w:rsid w:val="0088043D"/>
    <w:rsid w:val="008A64F8"/>
    <w:rsid w:val="008B3DEE"/>
    <w:rsid w:val="008B5938"/>
    <w:rsid w:val="008D5FC8"/>
    <w:rsid w:val="008E26AD"/>
    <w:rsid w:val="009207FD"/>
    <w:rsid w:val="00946F7D"/>
    <w:rsid w:val="00951343"/>
    <w:rsid w:val="0095672B"/>
    <w:rsid w:val="009668D1"/>
    <w:rsid w:val="00991863"/>
    <w:rsid w:val="009B37D6"/>
    <w:rsid w:val="009B4E7E"/>
    <w:rsid w:val="009D1F66"/>
    <w:rsid w:val="009E0DA9"/>
    <w:rsid w:val="009E207A"/>
    <w:rsid w:val="009E4FAB"/>
    <w:rsid w:val="00A0472E"/>
    <w:rsid w:val="00A1179D"/>
    <w:rsid w:val="00A14B07"/>
    <w:rsid w:val="00A349E2"/>
    <w:rsid w:val="00A421CA"/>
    <w:rsid w:val="00A63D27"/>
    <w:rsid w:val="00A863BC"/>
    <w:rsid w:val="00AA04AC"/>
    <w:rsid w:val="00AA233B"/>
    <w:rsid w:val="00AD0F90"/>
    <w:rsid w:val="00AD69F4"/>
    <w:rsid w:val="00AE10C3"/>
    <w:rsid w:val="00B11CEA"/>
    <w:rsid w:val="00B3080F"/>
    <w:rsid w:val="00B457C5"/>
    <w:rsid w:val="00B7414A"/>
    <w:rsid w:val="00BB7E78"/>
    <w:rsid w:val="00BF415A"/>
    <w:rsid w:val="00C144DD"/>
    <w:rsid w:val="00C23CCF"/>
    <w:rsid w:val="00C75B7C"/>
    <w:rsid w:val="00C76E8F"/>
    <w:rsid w:val="00C8339D"/>
    <w:rsid w:val="00C857B5"/>
    <w:rsid w:val="00CA2093"/>
    <w:rsid w:val="00CB5151"/>
    <w:rsid w:val="00D0313D"/>
    <w:rsid w:val="00D22F89"/>
    <w:rsid w:val="00D3163B"/>
    <w:rsid w:val="00D8205F"/>
    <w:rsid w:val="00D835EF"/>
    <w:rsid w:val="00D95C02"/>
    <w:rsid w:val="00DA035F"/>
    <w:rsid w:val="00DA2348"/>
    <w:rsid w:val="00DA34C1"/>
    <w:rsid w:val="00DA6DB4"/>
    <w:rsid w:val="00DB5D57"/>
    <w:rsid w:val="00DD65E9"/>
    <w:rsid w:val="00DE15E6"/>
    <w:rsid w:val="00E219BE"/>
    <w:rsid w:val="00E25C28"/>
    <w:rsid w:val="00E25FAA"/>
    <w:rsid w:val="00E27BCA"/>
    <w:rsid w:val="00E34160"/>
    <w:rsid w:val="00E72F5C"/>
    <w:rsid w:val="00E76F7A"/>
    <w:rsid w:val="00E91CA2"/>
    <w:rsid w:val="00E94C4B"/>
    <w:rsid w:val="00EC0952"/>
    <w:rsid w:val="00ED0094"/>
    <w:rsid w:val="00EF5799"/>
    <w:rsid w:val="00EF57AE"/>
    <w:rsid w:val="00F86931"/>
    <w:rsid w:val="00FB326D"/>
    <w:rsid w:val="00FE2069"/>
    <w:rsid w:val="00FF0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95FF9C"/>
  <w14:defaultImageDpi w14:val="330"/>
  <w15:docId w15:val="{6244FC91-FAAF-F14B-94AA-EE229334F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5FA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51343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spelle">
    <w:name w:val="spelle"/>
    <w:basedOn w:val="DefaultParagraphFont"/>
    <w:rsid w:val="00951343"/>
  </w:style>
  <w:style w:type="paragraph" w:styleId="BalloonText">
    <w:name w:val="Balloon Text"/>
    <w:basedOn w:val="Normal"/>
    <w:link w:val="BalloonTextChar"/>
    <w:uiPriority w:val="99"/>
    <w:semiHidden/>
    <w:unhideWhenUsed/>
    <w:rsid w:val="00DE15E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15E6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7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88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38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0499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05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532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mplates xmlns="7412b504-485f-4eaf-a42a-3d3c57f68c2c" xsi:nil="true"/>
    <Self_Registration_Enabled xmlns="7412b504-485f-4eaf-a42a-3d3c57f68c2c" xsi:nil="true"/>
    <Teachers xmlns="7412b504-485f-4eaf-a42a-3d3c57f68c2c">
      <UserInfo>
        <DisplayName/>
        <AccountId xsi:nil="true"/>
        <AccountType/>
      </UserInfo>
    </Teachers>
    <Students xmlns="7412b504-485f-4eaf-a42a-3d3c57f68c2c">
      <UserInfo>
        <DisplayName/>
        <AccountId xsi:nil="true"/>
        <AccountType/>
      </UserInfo>
    </Students>
    <Student_Groups xmlns="7412b504-485f-4eaf-a42a-3d3c57f68c2c">
      <UserInfo>
        <DisplayName/>
        <AccountId xsi:nil="true"/>
        <AccountType/>
      </UserInfo>
    </Student_Groups>
    <Is_Collaboration_Space_Locked xmlns="7412b504-485f-4eaf-a42a-3d3c57f68c2c" xsi:nil="true"/>
    <Teams_Channel_Section_Location xmlns="7412b504-485f-4eaf-a42a-3d3c57f68c2c" xsi:nil="true"/>
    <Math_Settings xmlns="7412b504-485f-4eaf-a42a-3d3c57f68c2c" xsi:nil="true"/>
    <Has_Teacher_Only_SectionGroup xmlns="7412b504-485f-4eaf-a42a-3d3c57f68c2c" xsi:nil="true"/>
    <LMS_Mappings xmlns="7412b504-485f-4eaf-a42a-3d3c57f68c2c" xsi:nil="true"/>
    <Invited_Teachers xmlns="7412b504-485f-4eaf-a42a-3d3c57f68c2c" xsi:nil="true"/>
    <FolderType xmlns="7412b504-485f-4eaf-a42a-3d3c57f68c2c" xsi:nil="true"/>
    <Owner xmlns="7412b504-485f-4eaf-a42a-3d3c57f68c2c">
      <UserInfo>
        <DisplayName/>
        <AccountId xsi:nil="true"/>
        <AccountType/>
      </UserInfo>
    </Owner>
    <Distribution_Groups xmlns="7412b504-485f-4eaf-a42a-3d3c57f68c2c" xsi:nil="true"/>
    <AppVersion xmlns="7412b504-485f-4eaf-a42a-3d3c57f68c2c" xsi:nil="true"/>
    <TeamsChannelId xmlns="7412b504-485f-4eaf-a42a-3d3c57f68c2c" xsi:nil="true"/>
    <DefaultSectionNames xmlns="7412b504-485f-4eaf-a42a-3d3c57f68c2c" xsi:nil="true"/>
    <NotebookType xmlns="7412b504-485f-4eaf-a42a-3d3c57f68c2c" xsi:nil="true"/>
    <Invited_Students xmlns="7412b504-485f-4eaf-a42a-3d3c57f68c2c" xsi:nil="true"/>
    <IsNotebookLocked xmlns="7412b504-485f-4eaf-a42a-3d3c57f68c2c" xsi:nil="true"/>
    <CultureName xmlns="7412b504-485f-4eaf-a42a-3d3c57f68c2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A18CAE3898994FAB247E2CCD1B148B" ma:contentTypeVersion="34" ma:contentTypeDescription="Create a new document." ma:contentTypeScope="" ma:versionID="0a29804cebd6136f0691e474a9a4dfec">
  <xsd:schema xmlns:xsd="http://www.w3.org/2001/XMLSchema" xmlns:xs="http://www.w3.org/2001/XMLSchema" xmlns:p="http://schemas.microsoft.com/office/2006/metadata/properties" xmlns:ns3="7412b504-485f-4eaf-a42a-3d3c57f68c2c" xmlns:ns4="e159a28f-02d5-4282-a89c-cd53759e3099" targetNamespace="http://schemas.microsoft.com/office/2006/metadata/properties" ma:root="true" ma:fieldsID="752568a7d09637b9048f0be059dfc182" ns3:_="" ns4:_="">
    <xsd:import namespace="7412b504-485f-4eaf-a42a-3d3c57f68c2c"/>
    <xsd:import namespace="e159a28f-02d5-4282-a89c-cd53759e30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Teams_Channel_Section_Location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12b504-485f-4eaf-a42a-3d3c57f68c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NotebookType" ma:index="19" nillable="true" ma:displayName="Notebook Type" ma:internalName="NotebookType">
      <xsd:simpleType>
        <xsd:restriction base="dms:Text"/>
      </xsd:simpleType>
    </xsd:element>
    <xsd:element name="FolderType" ma:index="20" nillable="true" ma:displayName="Folder Type" ma:internalName="FolderType">
      <xsd:simpleType>
        <xsd:restriction base="dms:Text"/>
      </xsd:simpleType>
    </xsd:element>
    <xsd:element name="CultureName" ma:index="21" nillable="true" ma:displayName="Culture Name" ma:internalName="CultureName">
      <xsd:simpleType>
        <xsd:restriction base="dms:Text"/>
      </xsd:simpleType>
    </xsd:element>
    <xsd:element name="AppVersion" ma:index="22" nillable="true" ma:displayName="App Version" ma:internalName="AppVersion">
      <xsd:simpleType>
        <xsd:restriction base="dms:Text"/>
      </xsd:simpleType>
    </xsd:element>
    <xsd:element name="TeamsChannelId" ma:index="23" nillable="true" ma:displayName="Teams Channel Id" ma:internalName="TeamsChannelId">
      <xsd:simpleType>
        <xsd:restriction base="dms:Text"/>
      </xsd:simpleType>
    </xsd:element>
    <xsd:element name="Owner" ma:index="24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5" nillable="true" ma:displayName="Math Settings" ma:internalName="Math_Settings">
      <xsd:simpleType>
        <xsd:restriction base="dms:Text"/>
      </xsd:simpleType>
    </xsd:element>
    <xsd:element name="DefaultSectionNames" ma:index="2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7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8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9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0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1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2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3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4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5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6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7" nillable="true" ma:displayName="Is Collaboration Space Locked" ma:internalName="Is_Collaboration_Space_Locked">
      <xsd:simpleType>
        <xsd:restriction base="dms:Boolean"/>
      </xsd:simpleType>
    </xsd:element>
    <xsd:element name="IsNotebookLocked" ma:index="38" nillable="true" ma:displayName="Is Notebook Locked" ma:internalName="IsNotebookLocked">
      <xsd:simpleType>
        <xsd:restriction base="dms:Boolean"/>
      </xsd:simpleType>
    </xsd:element>
    <xsd:element name="Teams_Channel_Section_Location" ma:index="39" nillable="true" ma:displayName="Teams Channel Section Location" ma:internalName="Teams_Channel_Section_Location">
      <xsd:simpleType>
        <xsd:restriction base="dms:Text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4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9a28f-02d5-4282-a89c-cd53759e309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AC7165-CA64-4182-BDFB-EC48A1A6E5DC}">
  <ds:schemaRefs>
    <ds:schemaRef ds:uri="http://schemas.microsoft.com/office/2006/metadata/properties"/>
    <ds:schemaRef ds:uri="http://schemas.microsoft.com/office/infopath/2007/PartnerControls"/>
    <ds:schemaRef ds:uri="7412b504-485f-4eaf-a42a-3d3c57f68c2c"/>
  </ds:schemaRefs>
</ds:datastoreItem>
</file>

<file path=customXml/itemProps2.xml><?xml version="1.0" encoding="utf-8"?>
<ds:datastoreItem xmlns:ds="http://schemas.openxmlformats.org/officeDocument/2006/customXml" ds:itemID="{373B5322-A74B-4413-A24C-1B6F2FAA71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19A7BDB-2722-4491-8890-2F063D8B1D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12b504-485f-4eaf-a42a-3d3c57f68c2c"/>
    <ds:schemaRef ds:uri="e159a28f-02d5-4282-a89c-cd53759e3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1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port</dc:creator>
  <cp:keywords/>
  <dc:description/>
  <cp:lastModifiedBy>Neha Maddali</cp:lastModifiedBy>
  <cp:revision>45</cp:revision>
  <cp:lastPrinted>2016-03-31T19:52:00Z</cp:lastPrinted>
  <dcterms:created xsi:type="dcterms:W3CDTF">2021-09-30T19:48:00Z</dcterms:created>
  <dcterms:modified xsi:type="dcterms:W3CDTF">2021-10-20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A18CAE3898994FAB247E2CCD1B148B</vt:lpwstr>
  </property>
</Properties>
</file>